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84ed7d7ee22997894c14e294add0fba047627ff"/>
    <w:p>
      <w:pPr>
        <w:pStyle w:val="Heading1"/>
      </w:pPr>
      <w:r>
        <w:t xml:space="preserve">Internship Application Letter: Aspiring Musician Seeking Cultural Immersion in Tanzania Dar es Salaam</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Organization Name]</w:t>
      </w:r>
      <w:r>
        <w:br/>
      </w:r>
      <w:r>
        <w:t xml:space="preserve">[Organization Address]</w:t>
      </w:r>
      <w:r>
        <w:br/>
      </w:r>
      <w:r>
        <w:t xml:space="preserve">Dar es Salaam, Tanzania</w:t>
      </w:r>
    </w:p>
    <w:bookmarkStart w:id="20" w:name="X72236d678407fe9badb22b84c4d6a906d3004f8"/>
    <w:p>
      <w:pPr>
        <w:pStyle w:val="Heading2"/>
      </w:pPr>
      <w:r>
        <w:t xml:space="preserve">Subject: Internship Application Letter for Musician Position at [Organization Name], Tanzania Dar es Salaam</w:t>
      </w:r>
    </w:p>
    <w:p>
      <w:pPr>
        <w:pStyle w:val="FirstParagraph"/>
      </w:pPr>
      <w:r>
        <w:t xml:space="preserve">Dear Hiring Manager,</w:t>
      </w:r>
    </w:p>
    <w:p>
      <w:pPr>
        <w:pStyle w:val="BodyText"/>
      </w:pPr>
      <w:r>
        <w:t xml:space="preserve">I am writing with profound enthusiasm to submit my application for the Internship Position as a Musician at [Organization Name], an institution I deeply admire for its commitment to nurturing artistic excellence and preserving the vibrant cultural heritage of Tanzania Dar es Salaam. As a dedicated and culturally attuned aspiring Musician, I have long envisioned immersing myself in the dynamic music ecosystem of this coastal metropolis, where Swahili rhythms pulse through bustling streets and traditional Taarab melodies intertwine with contemporary Bongo Flava. This Internship Application Letter represents not merely a professional opportunity, but a deeply personal journey toward contributing meaningfully to Tanzania's rich sonic landscape.</w:t>
      </w:r>
    </w:p>
    <w:p>
      <w:pPr>
        <w:pStyle w:val="BodyText"/>
      </w:pPr>
      <w:r>
        <w:t xml:space="preserve">My musical journey began in the vibrant communities of Nairobi, Kenya, where I was immersed in diverse East African traditions through family gatherings and local festivals. However, my passion for Tanzanian music specifically crystallized during my undergraduate studies in Ethnomusicology at the University of Dar es Salaam’s College of Education. There, I had the transformative privilege of studying under Professor Amina Juma, whose lectures on Ngoma drumming circles and Taarab’s Arabic- Swahili fusion ignited a lifelong dedication. I spent countless hours observing performances at venues like Mwananyamala Cultural Village and collaborating with local musicians in the Kibaha region—experiences that fundamentally shaped my understanding of how music functions as the heartbeat of Tanzanian identity, particularly within the unique socio-cultural milieu of Dar es Salaam.</w:t>
      </w:r>
    </w:p>
    <w:p>
      <w:pPr>
        <w:pStyle w:val="BodyText"/>
      </w:pPr>
      <w:r>
        <w:t xml:space="preserve">As a Musician, I possess a versatile skill set honed through both formal training and grassroots experience. I am proficient in multiple instruments central to Tanzania’s musical heritage, including the traditional ngoma drums (particularly the *ngoma dundun*), the nyatiti lyre (through cross-cultural workshops), and modern percussion. My technical abilities extend to vocal harmonies deeply rooted in Taarab traditions and contemporary songwriting influenced by Bongo Flava innovators like Diamond Platnumz and Zuchu. Beyond performance, I have developed robust skills in music production using Pro Tools, community engagement through youth music workshops (organized during my time with the Nairobi Youth Arts Collective), and collaborative composition—skills directly applicable to supporting [Organization Name]’s initiatives in Tanzania Dar es Salaam. I am particularly eager to contribute by assisting in developing educational programs for underprivileged youth across Dar es Salaam’s wards, such as Kigamboni or Mbagala, where access to structured music training remains limited.</w:t>
      </w:r>
    </w:p>
    <w:p>
      <w:pPr>
        <w:pStyle w:val="BodyText"/>
      </w:pPr>
      <w:r>
        <w:t xml:space="preserve">What truly fuels my desire for this internship is the profound belief that music is Tanzania’s most potent cultural ambassador and social catalyst. In Tanzania Dar es Salaam—a city where ancient traditions coexist with modern innovation—I’ve witnessed how Musician-led projects can bridge generations, foster unity across ethnic divides (Swahili, Chagga, Maasai influences all resonate here), and empower communities. For instance, I collaborated on a project documenting the oral histories of *ngoma* drummers in Mwanza for the National Arts Council. This experience underscored how music preserves intangible heritage while addressing contemporary issues like youth unemployment—echoing [Organization Name]’s mission as detailed in your 2023 Annual Report. I am eager to learn from your team’s approach to integrating traditional Tanzanian sounds into global platforms, as seen in your partnership with the Sauti za Busara Festival.</w:t>
      </w:r>
    </w:p>
    <w:p>
      <w:pPr>
        <w:pStyle w:val="BodyText"/>
      </w:pPr>
      <w:r>
        <w:t xml:space="preserve">Tanzania Dar es Salaam offers a unique laboratory for musical growth that cannot be replicated elsewhere. The city’s energy—from the street performances at Jangwani Market to the sophisticated productions at Mlimani City—provides an unparalleled learning environment. My fluency in Swahili (both formal and colloquial) and my established rapport with local musicians (including members of the Dar es Salaam Taarab Ensemble I’ve performed with) ensure I can integrate seamlessly into your team and community. I am prepared to fully commit to this internship, understanding that it requires not just musical talent but deep cultural sensitivity. For example, during a recent workshop in Tanga Region, my team and I adapted our curriculum after consulting elders on appropriate rhythms for storytelling ceremonies—a lesson in humility that defines my approach.</w:t>
      </w:r>
    </w:p>
    <w:p>
      <w:pPr>
        <w:pStyle w:val="BodyText"/>
      </w:pPr>
      <w:r>
        <w:t xml:space="preserve">This Internship Application Letter is more than a formality; it is a testament to my unwavering dedication to becoming an ethical, innovative Musician who honors Tanzania’s legacy while pushing its sounds forward. I am particularly drawn to [Organization Name]’s work in documenting *muziki wa dansi* (dance music) history and supporting emerging artists through your Dar es Salaam Studio Residency Program. I envision assisting in cataloging oral histories for your digital archive, co-hosting community jam sessions at the Tanzania Music Institute, and contributing to songwriting workshops that empower female musicians—a priority area highlighted in your 2023 gender equity initiative. My goal is not merely to observe Dar es Salaam’s musical scene but to actively participate in its evolution as a respectful, committed partner.</w:t>
      </w:r>
    </w:p>
    <w:p>
      <w:pPr>
        <w:pStyle w:val="BodyText"/>
      </w:pPr>
      <w:r>
        <w:t xml:space="preserve">I am aware of the challenges facing Tanzania’s arts sector—funding constraints, infrastructure gaps—and I bring both enthusiasm and pragmatic solutions. Having secured micro-grants for my own community projects (like our "Harmony for Hope" initiative supporting children with disabilities in Dar es Salaam’s Kibosho neighborhood), I understand how to leverage limited resources creatively. My portfolio, attached to this letter, includes recordings from performances at the University of Dar es Salaam’s annual Cultural Festival and a collaborative track produced with the Sauti za Busara artists’ collective. These demonstrate my ability to collaborate across cultural lines while respecting artistic integrity—a skill I will bring to every aspect of this internship.</w:t>
      </w:r>
    </w:p>
    <w:p>
      <w:pPr>
        <w:pStyle w:val="BodyText"/>
      </w:pPr>
      <w:r>
        <w:t xml:space="preserve">Thank you for considering my application as a dedicated Musician eager to contribute to Tanzania Dar es Salaam’s musical future. I have attached my CV, portfolio, and two letters of recommendation (from Professor Amina Juma and the Director of Sauti za Busara) for your review. I am available for an interview at your earliest convenience and can be reached at [Your Email] or [Your Phone Number]. I look forward to the possibility of learning from your esteemed team while sharing my passion, skills, and cultural commitment in this beautiful city where music is not just sound—it is life.</w:t>
      </w:r>
    </w:p>
    <w:p>
      <w:pPr>
        <w:pStyle w:val="BodyText"/>
      </w:pPr>
      <w:r>
        <w:t xml:space="preserve">With sincere respect and excitement for the opportunity,</w:t>
      </w:r>
    </w:p>
    <w:p>
      <w:pPr>
        <w:pStyle w:val="BodyText"/>
      </w:pPr>
      <w:r>
        <w:t xml:space="preserve">[Your Full Name]</w:t>
      </w:r>
      <w:r>
        <w:br/>
      </w:r>
      <w:r>
        <w:t xml:space="preserve">[Your Contact Information]</w:t>
      </w:r>
      <w:r>
        <w:br/>
      </w:r>
      <w:r>
        <w:t xml:space="preserve">[Your Email Address]</w:t>
      </w:r>
      <w:r>
        <w:br/>
      </w:r>
      <w:r>
        <w:t xml:space="preserve">[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Tanzania Dar es Salaam</dc:title>
  <dc:creator/>
  <cp:keywords/>
  <dcterms:created xsi:type="dcterms:W3CDTF">2026-07-21T11:50:43Z</dcterms:created>
  <dcterms:modified xsi:type="dcterms:W3CDTF">2026-07-21T11:50:43Z</dcterms:modified>
</cp:coreProperties>
</file>

<file path=docProps/custom.xml><?xml version="1.0" encoding="utf-8"?>
<Properties xmlns="http://schemas.openxmlformats.org/officeDocument/2006/custom-properties" xmlns:vt="http://schemas.openxmlformats.org/officeDocument/2006/docPropsVTypes"/>
</file>